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r>
        <w:rPr>
          <w:b/>
        </w:rPr>
        <w:t xml:space="preserve">NOTE: this is a work-in-progress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authorship"/>
      <w:bookmarkEnd w:id="23"/>
      <w:r>
        <w:t xml:space="preserve">Authorship</w:t>
      </w:r>
    </w:p>
    <w:p>
      <w:r>
        <w:t xml:space="preserve">Nick Youngblut (2015)</w:t>
      </w:r>
    </w:p>
    <w:p>
      <w:pPr>
        <w:pStyle w:val="Heading2"/>
      </w:pPr>
      <w:bookmarkStart w:id="24" w:name="equipment-needed"/>
      <w:bookmarkEnd w:id="24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5" w:name="reagents-needed"/>
      <w:bookmarkEnd w:id="25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6" w:name="existing-protocols"/>
      <w:bookmarkEnd w:id="26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8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9" w:name="paying-for-the-service"/>
      <w:bookmarkEnd w:id="29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30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1" w:name="cornell-groups-doing-plfa"/>
      <w:bookmarkEnd w:id="31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2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3" w:name="gc-columns-used-in-other-studies"/>
      <w:bookmarkEnd w:id="33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5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6" w:name="gc-ms-used"/>
      <w:bookmarkEnd w:id="36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7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5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8" w:name="transforming-plfa-concentrations-to-cell-numbers"/>
      <w:bookmarkEnd w:id="38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40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1" w:name="converting-dna-to-biomass-c"/>
      <w:bookmarkEnd w:id="41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2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3" w:name="alternative-phospholipid-extraction-from-soil-protocols"/>
      <w:bookmarkEnd w:id="43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5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9d2c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a5f9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aem.asm.org/content/72/2/1346.full.pdf+html" TargetMode="External" /><Relationship Type="http://schemas.openxmlformats.org/officeDocument/2006/relationships/hyperlink" Id="rId44" Target="http://journals.plos.org/plosone/article?id=10.1371/journal.pone.0115775#s2" TargetMode="External" /><Relationship Type="http://schemas.openxmlformats.org/officeDocument/2006/relationships/hyperlink" Id="rId39" Target="http://link.springer.com/article/10.1007%2FBF00384433" TargetMode="External" /><Relationship Type="http://schemas.openxmlformats.org/officeDocument/2006/relationships/hyperlink" Id="rId32" Target="http://link.springer.com/article/10.1007%2Fs00248-013-0254-8" TargetMode="External" /><Relationship Type="http://schemas.openxmlformats.org/officeDocument/2006/relationships/hyperlink" Id="rId27" Target="http://nature.berkeley.edu/soilmicro/methods/BalserPLFA.pdf" TargetMode="External" /><Relationship Type="http://schemas.openxmlformats.org/officeDocument/2006/relationships/hyperlink" Id="rId35" Target="http://onlinelibrary.wiley.com/doi/10.1111/j.1462-2920.2007.01466.x/full" TargetMode="External" /><Relationship Type="http://schemas.openxmlformats.org/officeDocument/2006/relationships/hyperlink" Id="rId28" Target="http://vegetables.wsu.edu/scri/PLFA_protocolsOnly.pdf" TargetMode="External" /><Relationship Type="http://schemas.openxmlformats.org/officeDocument/2006/relationships/hyperlink" Id="rId30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40" Target="http://www.sciencedirect.com/science/article/pii/016864969500046D" TargetMode="External" /><Relationship Type="http://schemas.openxmlformats.org/officeDocument/2006/relationships/hyperlink" Id="rId45" Target="http://www.sciencedirect.com/science/article/pii/S0016706109000548" TargetMode="External" /><Relationship Type="http://schemas.openxmlformats.org/officeDocument/2006/relationships/hyperlink" Id="rId37" Target="http://www.sciencedirect.com/science/article/pii/S0038071709004209" TargetMode="External" /><Relationship Type="http://schemas.openxmlformats.org/officeDocument/2006/relationships/hyperlink" Id="rId42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aem.asm.org/content/72/2/1346.full.pdf+html" TargetMode="External" /><Relationship Type="http://schemas.openxmlformats.org/officeDocument/2006/relationships/hyperlink" Id="rId44" Target="http://journals.plos.org/plosone/article?id=10.1371/journal.pone.0115775#s2" TargetMode="External" /><Relationship Type="http://schemas.openxmlformats.org/officeDocument/2006/relationships/hyperlink" Id="rId39" Target="http://link.springer.com/article/10.1007%2FBF00384433" TargetMode="External" /><Relationship Type="http://schemas.openxmlformats.org/officeDocument/2006/relationships/hyperlink" Id="rId32" Target="http://link.springer.com/article/10.1007%2Fs00248-013-0254-8" TargetMode="External" /><Relationship Type="http://schemas.openxmlformats.org/officeDocument/2006/relationships/hyperlink" Id="rId27" Target="http://nature.berkeley.edu/soilmicro/methods/BalserPLFA.pdf" TargetMode="External" /><Relationship Type="http://schemas.openxmlformats.org/officeDocument/2006/relationships/hyperlink" Id="rId35" Target="http://onlinelibrary.wiley.com/doi/10.1111/j.1462-2920.2007.01466.x/full" TargetMode="External" /><Relationship Type="http://schemas.openxmlformats.org/officeDocument/2006/relationships/hyperlink" Id="rId28" Target="http://vegetables.wsu.edu/scri/PLFA_protocolsOnly.pdf" TargetMode="External" /><Relationship Type="http://schemas.openxmlformats.org/officeDocument/2006/relationships/hyperlink" Id="rId30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40" Target="http://www.sciencedirect.com/science/article/pii/016864969500046D" TargetMode="External" /><Relationship Type="http://schemas.openxmlformats.org/officeDocument/2006/relationships/hyperlink" Id="rId45" Target="http://www.sciencedirect.com/science/article/pii/S0016706109000548" TargetMode="External" /><Relationship Type="http://schemas.openxmlformats.org/officeDocument/2006/relationships/hyperlink" Id="rId37" Target="http://www.sciencedirect.com/science/article/pii/S0038071709004209" TargetMode="External" /><Relationship Type="http://schemas.openxmlformats.org/officeDocument/2006/relationships/hyperlink" Id="rId42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